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658E9" w14:textId="77777777" w:rsidR="00927764" w:rsidRPr="0094076B" w:rsidRDefault="000728F3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6A3DB656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5C88FD52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0E6B2B34" w14:textId="77777777" w:rsidR="00927764" w:rsidRPr="00C20908" w:rsidRDefault="00927764" w:rsidP="00C20908">
      <w:pPr>
        <w:pStyle w:val="ListParagraph"/>
        <w:numPr>
          <w:ilvl w:val="0"/>
          <w:numId w:val="3"/>
        </w:numPr>
        <w:rPr>
          <w:rFonts w:ascii="Cambria" w:hAnsi="Cambria"/>
        </w:rPr>
      </w:pPr>
      <w:proofErr w:type="spellStart"/>
      <w:r w:rsidRPr="00C20908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artikel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berikut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ini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C20908">
        <w:rPr>
          <w:rFonts w:ascii="Cambria" w:hAnsi="Cambria" w:cs="Times New Roman"/>
          <w:sz w:val="24"/>
          <w:szCs w:val="24"/>
        </w:rPr>
        <w:t>secara</w:t>
      </w:r>
      <w:proofErr w:type="spellEnd"/>
      <w:r w:rsidR="00C20908">
        <w:rPr>
          <w:rFonts w:ascii="Cambria" w:hAnsi="Cambria" w:cs="Times New Roman"/>
          <w:sz w:val="24"/>
          <w:szCs w:val="24"/>
        </w:rPr>
        <w:t xml:space="preserve"> digital!</w:t>
      </w:r>
    </w:p>
    <w:p w14:paraId="40651965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018C17AE" w14:textId="67DCC00B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76751578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6290AADA" wp14:editId="62F74B9A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5A3B2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2D258F8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14FEDEF2" w14:textId="4335A48A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ins w:id="0" w:author="Nugroho Ponco Santoso" w:date="2021-11-30T11:07:00Z">
        <w:r w:rsidR="00E1388E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1388E">
        <w:rPr>
          <w:rFonts w:ascii="Times New Roman" w:eastAsia="Times New Roman" w:hAnsi="Times New Roman" w:cs="Times New Roman"/>
          <w:strike/>
          <w:color w:val="00B0F0"/>
          <w:sz w:val="24"/>
          <w:szCs w:val="24"/>
          <w:rPrChange w:id="1" w:author="Nugroho Ponco Santoso" w:date="2021-11-30T11:08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0BB9B4C" w14:textId="6CA782BF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del w:id="2" w:author="Nugroho Ponco Santoso" w:date="2021-11-30T11:08:00Z">
        <w:r w:rsidRPr="00C50A1E" w:rsidDel="007060F5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ins w:id="3" w:author="Nugroho Ponco Santoso" w:date="2021-11-30T11:10:00Z">
        <w:r w:rsidR="007060F5">
          <w:rPr>
            <w:rFonts w:ascii="Times New Roman" w:eastAsia="Times New Roman" w:hAnsi="Times New Roman" w:cs="Times New Roman"/>
            <w:sz w:val="24"/>
            <w:szCs w:val="24"/>
          </w:rPr>
          <w:t>pun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060F5">
        <w:rPr>
          <w:rFonts w:ascii="Times New Roman" w:eastAsia="Times New Roman" w:hAnsi="Times New Roman" w:cs="Times New Roman"/>
          <w:strike/>
          <w:color w:val="00B0F0"/>
          <w:sz w:val="24"/>
          <w:szCs w:val="24"/>
          <w:rPrChange w:id="4" w:author="Nugroho Ponco Santoso" w:date="2021-11-30T11:0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di </w:t>
      </w:r>
      <w:proofErr w:type="spellStart"/>
      <w:r w:rsidRPr="007060F5">
        <w:rPr>
          <w:rFonts w:ascii="Times New Roman" w:eastAsia="Times New Roman" w:hAnsi="Times New Roman" w:cs="Times New Roman"/>
          <w:strike/>
          <w:color w:val="00B0F0"/>
          <w:sz w:val="24"/>
          <w:szCs w:val="24"/>
          <w:rPrChange w:id="5" w:author="Nugroho Ponco Santoso" w:date="2021-11-30T11:0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ahun</w:t>
      </w:r>
      <w:proofErr w:type="spellEnd"/>
      <w:r w:rsidRPr="007060F5">
        <w:rPr>
          <w:rFonts w:ascii="Times New Roman" w:eastAsia="Times New Roman" w:hAnsi="Times New Roman" w:cs="Times New Roman"/>
          <w:strike/>
          <w:color w:val="00B0F0"/>
          <w:sz w:val="24"/>
          <w:szCs w:val="24"/>
          <w:rPrChange w:id="6" w:author="Nugroho Ponco Santoso" w:date="2021-11-30T11:0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7060F5">
        <w:rPr>
          <w:rFonts w:ascii="Times New Roman" w:eastAsia="Times New Roman" w:hAnsi="Times New Roman" w:cs="Times New Roman"/>
          <w:strike/>
          <w:color w:val="00B0F0"/>
          <w:sz w:val="24"/>
          <w:szCs w:val="24"/>
          <w:rPrChange w:id="7" w:author="Nugroho Ponco Santoso" w:date="2021-11-30T11:0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ni</w:t>
      </w:r>
      <w:proofErr w:type="spellEnd"/>
      <w:r w:rsidRPr="007060F5">
        <w:rPr>
          <w:rFonts w:ascii="Times New Roman" w:eastAsia="Times New Roman" w:hAnsi="Times New Roman" w:cs="Times New Roman"/>
          <w:color w:val="00B0F0"/>
          <w:sz w:val="24"/>
          <w:szCs w:val="24"/>
          <w:rPrChange w:id="8" w:author="Nugroho Ponco Santoso" w:date="2021-11-30T11:0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" w:author="Nugroho Ponco Santoso" w:date="2021-11-30T11:11:00Z">
        <w:r w:rsidR="007060F5">
          <w:rPr>
            <w:rFonts w:ascii="Times New Roman" w:eastAsia="Times New Roman" w:hAnsi="Times New Roman" w:cs="Times New Roman"/>
            <w:sz w:val="24"/>
            <w:szCs w:val="24"/>
          </w:rPr>
          <w:t>b</w:t>
        </w:r>
      </w:ins>
      <w:del w:id="10" w:author="Nugroho Ponco Santoso" w:date="2021-11-30T11:11:00Z">
        <w:r w:rsidDel="007060F5">
          <w:rPr>
            <w:rFonts w:ascii="Times New Roman" w:eastAsia="Times New Roman" w:hAnsi="Times New Roman" w:cs="Times New Roman"/>
            <w:sz w:val="24"/>
            <w:szCs w:val="24"/>
          </w:rPr>
          <w:delText>B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11" w:author="Nugroho Ponco Santoso" w:date="2021-11-30T11:1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eperti</w:t>
      </w:r>
      <w:proofErr w:type="spellEnd"/>
      <w:ins w:id="12" w:author="Nugroho Ponco Santoso" w:date="2021-11-30T11:10:00Z">
        <w:r w:rsidR="007060F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7060F5">
          <w:rPr>
            <w:rFonts w:ascii="Times New Roman" w:eastAsia="Times New Roman" w:hAnsi="Times New Roman" w:cs="Times New Roman"/>
            <w:sz w:val="24"/>
            <w:szCs w:val="24"/>
          </w:rPr>
          <w:t>sesuai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13" w:author="Nugroho Ponco Santoso" w:date="2021-11-30T11:1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udah</w:t>
      </w:r>
      <w:proofErr w:type="spellEnd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14" w:author="Nugroho Ponco Santoso" w:date="2021-11-30T11:1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sangat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15" w:author="Nugroho Ponco Santoso" w:date="2021-11-30T11:1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6" w:author="Nugroho Ponco Santoso" w:date="2021-11-30T11:11:00Z">
        <w:r w:rsidR="007060F5">
          <w:rPr>
            <w:rFonts w:ascii="Times New Roman" w:eastAsia="Times New Roman" w:hAnsi="Times New Roman" w:cs="Times New Roman"/>
            <w:sz w:val="24"/>
            <w:szCs w:val="24"/>
          </w:rPr>
          <w:t>A</w:t>
        </w:r>
      </w:ins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17" w:author="Nugroho Ponco Santoso" w:date="2021-11-30T11:11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a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18" w:author="Nugroho Ponco Santoso" w:date="2021-11-30T11:11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ita</w:t>
      </w:r>
      <w:proofErr w:type="spellEnd"/>
      <w:ins w:id="19" w:author="Nugroho Ponco Santoso" w:date="2021-11-30T11:11:00Z">
        <w:r w:rsidR="007060F5">
          <w:rPr>
            <w:rFonts w:ascii="Times New Roman" w:eastAsia="Times New Roman" w:hAnsi="Times New Roman" w:cs="Times New Roman"/>
            <w:strike/>
            <w:sz w:val="24"/>
            <w:szCs w:val="24"/>
          </w:rPr>
          <w:t xml:space="preserve"> </w:t>
        </w:r>
        <w:proofErr w:type="spellStart"/>
        <w:r w:rsidR="007060F5" w:rsidRPr="007060F5">
          <w:rPr>
            <w:rFonts w:ascii="Times New Roman" w:eastAsia="Times New Roman" w:hAnsi="Times New Roman" w:cs="Times New Roman"/>
            <w:sz w:val="24"/>
            <w:szCs w:val="24"/>
            <w:rPrChange w:id="20" w:author="Nugroho Ponco Santoso" w:date="2021-11-30T11:11:00Z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rPrChange>
          </w:rPr>
          <w:t>sudah</w:t>
        </w:r>
        <w:proofErr w:type="spellEnd"/>
        <w:r w:rsidR="007060F5" w:rsidRPr="007060F5">
          <w:rPr>
            <w:rFonts w:ascii="Times New Roman" w:eastAsia="Times New Roman" w:hAnsi="Times New Roman" w:cs="Times New Roman"/>
            <w:sz w:val="24"/>
            <w:szCs w:val="24"/>
            <w:rPrChange w:id="21" w:author="Nugroho Ponco Santoso" w:date="2021-11-30T11:11:00Z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rPrChange>
          </w:rPr>
          <w:t xml:space="preserve"> sangat </w:t>
        </w:r>
        <w:proofErr w:type="spellStart"/>
        <w:r w:rsidR="007060F5" w:rsidRPr="007060F5">
          <w:rPr>
            <w:rFonts w:ascii="Times New Roman" w:eastAsia="Times New Roman" w:hAnsi="Times New Roman" w:cs="Times New Roman"/>
            <w:sz w:val="24"/>
            <w:szCs w:val="24"/>
            <w:rPrChange w:id="22" w:author="Nugroho Ponco Santoso" w:date="2021-11-30T11:11:00Z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</w:rPrChange>
          </w:rPr>
          <w:t>teras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8415AA0" w14:textId="6E062371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23" w:author="Nugroho Ponco Santoso" w:date="2021-11-30T11:1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ak</w:t>
      </w:r>
      <w:proofErr w:type="spellEnd"/>
      <w:ins w:id="24" w:author="Nugroho Ponco Santoso" w:date="2021-11-30T11:12:00Z">
        <w:r w:rsidR="007060F5">
          <w:rPr>
            <w:rFonts w:ascii="Times New Roman" w:eastAsia="Times New Roman" w:hAnsi="Times New Roman" w:cs="Times New Roman"/>
            <w:sz w:val="24"/>
            <w:szCs w:val="24"/>
          </w:rPr>
          <w:t xml:space="preserve"> tidak</w:t>
        </w:r>
      </w:ins>
      <w:r w:rsidRPr="007060F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25" w:author="Nugroho Ponco Santoso" w:date="2021-11-30T11:12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ins w:id="26" w:author="Nugroho Ponco Santoso" w:date="2021-11-30T11:12:00Z">
        <w:r w:rsidR="007060F5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27" w:author="Nugroho Ponco Santoso" w:date="2021-11-30T11:12:00Z">
        <w:r w:rsidRPr="00C50A1E" w:rsidDel="007060F5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28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pun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29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perilaku</w:t>
      </w:r>
      <w:proofErr w:type="spellEnd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30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31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ita</w:t>
      </w:r>
      <w:proofErr w:type="spellEnd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32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yang lain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33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oal</w:t>
      </w:r>
      <w:proofErr w:type="spellEnd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34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35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kan</w:t>
      </w:r>
      <w:ins w:id="36" w:author="Nugroho Ponco Santoso" w:date="2021-11-30T11:13:00Z">
        <w:r w:rsidR="007060F5" w:rsidRPr="007060F5">
          <w:rPr>
            <w:rFonts w:ascii="Times New Roman" w:eastAsia="Times New Roman" w:hAnsi="Times New Roman" w:cs="Times New Roman"/>
            <w:strike/>
            <w:sz w:val="24"/>
            <w:szCs w:val="24"/>
            <w:rPrChange w:id="37" w:author="Nugroho Ponco Santoso" w:date="2021-11-30T11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t>,</w:t>
        </w:r>
      </w:ins>
      <w:del w:id="38" w:author="Nugroho Ponco Santoso" w:date="2021-11-30T11:13:00Z">
        <w:r w:rsidRPr="007060F5" w:rsidDel="007060F5">
          <w:rPr>
            <w:rFonts w:ascii="Times New Roman" w:eastAsia="Times New Roman" w:hAnsi="Times New Roman" w:cs="Times New Roman"/>
            <w:strike/>
            <w:sz w:val="24"/>
            <w:szCs w:val="24"/>
            <w:rPrChange w:id="39" w:author="Nugroho Ponco Santoso" w:date="2021-11-30T11:13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delText xml:space="preserve">. </w:delText>
        </w:r>
      </w:del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40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Ya</w:t>
      </w:r>
      <w:proofErr w:type="spellEnd"/>
      <w:r w:rsidRPr="007060F5">
        <w:rPr>
          <w:rFonts w:ascii="Times New Roman" w:eastAsia="Times New Roman" w:hAnsi="Times New Roman" w:cs="Times New Roman"/>
          <w:strike/>
          <w:sz w:val="24"/>
          <w:szCs w:val="24"/>
          <w:rPrChange w:id="41" w:author="Nugroho Ponco Santoso" w:date="2021-11-30T11:1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42" w:author="Nugroho Ponco Santoso" w:date="2021-11-30T11:13:00Z">
        <w:r w:rsidRPr="00C50A1E" w:rsidDel="0007066C">
          <w:rPr>
            <w:rFonts w:ascii="Times New Roman" w:eastAsia="Times New Roman" w:hAnsi="Times New Roman" w:cs="Times New Roman"/>
            <w:sz w:val="24"/>
            <w:szCs w:val="24"/>
          </w:rPr>
          <w:delText xml:space="preserve">hujan </w:delText>
        </w:r>
      </w:del>
      <w:proofErr w:type="spellStart"/>
      <w:ins w:id="43" w:author="Nugroho Ponco Santoso" w:date="2021-11-30T11:13:00Z">
        <w:r w:rsidR="0007066C">
          <w:rPr>
            <w:rFonts w:ascii="Times New Roman" w:eastAsia="Times New Roman" w:hAnsi="Times New Roman" w:cs="Times New Roman"/>
            <w:sz w:val="24"/>
            <w:szCs w:val="24"/>
          </w:rPr>
          <w:t>H</w:t>
        </w:r>
        <w:r w:rsidR="0007066C" w:rsidRPr="00C50A1E">
          <w:rPr>
            <w:rFonts w:ascii="Times New Roman" w:eastAsia="Times New Roman" w:hAnsi="Times New Roman" w:cs="Times New Roman"/>
            <w:sz w:val="24"/>
            <w:szCs w:val="24"/>
          </w:rPr>
          <w:t>ujan</w:t>
        </w:r>
        <w:proofErr w:type="spellEnd"/>
        <w:r w:rsidR="0007066C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="0007066C">
          <w:rPr>
            <w:rFonts w:ascii="Times New Roman" w:eastAsia="Times New Roman" w:hAnsi="Times New Roman" w:cs="Times New Roman"/>
            <w:sz w:val="24"/>
            <w:szCs w:val="24"/>
          </w:rPr>
          <w:t>j</w:t>
        </w:r>
      </w:ins>
      <w:ins w:id="44" w:author="Nugroho Ponco Santoso" w:date="2021-11-30T11:14:00Z">
        <w:r w:rsidR="0007066C">
          <w:rPr>
            <w:rFonts w:ascii="Times New Roman" w:eastAsia="Times New Roman" w:hAnsi="Times New Roman" w:cs="Times New Roman"/>
            <w:sz w:val="24"/>
            <w:szCs w:val="24"/>
          </w:rPr>
          <w:t xml:space="preserve">uga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5" w:author="Nugroho Ponco Santoso" w:date="2021-11-30T11:14:00Z">
        <w:r w:rsidR="0007066C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7066C">
        <w:rPr>
          <w:rFonts w:ascii="Times New Roman" w:eastAsia="Times New Roman" w:hAnsi="Times New Roman" w:cs="Times New Roman"/>
          <w:i/>
          <w:iCs/>
          <w:sz w:val="24"/>
          <w:szCs w:val="24"/>
          <w:rPrChange w:id="46" w:author="Nugroho Ponco Santoso" w:date="2021-11-30T11:1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E3E5F73" w14:textId="2D987980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ins w:id="47" w:author="Nugroho Ponco Santoso" w:date="2021-11-30T11:14:00Z">
        <w:r w:rsidR="0007066C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k</w:t>
        </w:r>
      </w:ins>
      <w:r w:rsidRPr="0007066C">
        <w:rPr>
          <w:rFonts w:ascii="Times New Roman" w:eastAsia="Times New Roman" w:hAnsi="Times New Roman" w:cs="Times New Roman"/>
          <w:b/>
          <w:bCs/>
          <w:strike/>
          <w:sz w:val="24"/>
          <w:szCs w:val="24"/>
          <w:rPrChange w:id="48" w:author="Nugroho Ponco Santoso" w:date="2021-11-30T11:14:00Z"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rPrChange>
        </w:rPr>
        <w:t>K</w:t>
      </w:r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H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r w:rsidRPr="0007066C">
        <w:rPr>
          <w:rFonts w:ascii="Times New Roman" w:eastAsia="Times New Roman" w:hAnsi="Times New Roman" w:cs="Times New Roman"/>
          <w:strike/>
          <w:sz w:val="24"/>
          <w:szCs w:val="24"/>
          <w:rPrChange w:id="49" w:author="Nugroho Ponco Santoso" w:date="2021-11-30T11:1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p</w:t>
      </w:r>
      <w:ins w:id="50" w:author="Nugroho Ponco Santoso" w:date="2021-11-30T11:14:00Z">
        <w:r w:rsidR="0007066C">
          <w:rPr>
            <w:rFonts w:ascii="Times New Roman" w:eastAsia="Times New Roman" w:hAnsi="Times New Roman" w:cs="Times New Roman"/>
            <w:sz w:val="24"/>
            <w:szCs w:val="24"/>
          </w:rPr>
          <w:t>f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9E0A8E0" w14:textId="03DC860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</w:t>
      </w:r>
      <w:r w:rsidRPr="0007066C">
        <w:rPr>
          <w:rFonts w:ascii="Times New Roman" w:eastAsia="Times New Roman" w:hAnsi="Times New Roman" w:cs="Times New Roman"/>
          <w:strike/>
          <w:sz w:val="24"/>
          <w:szCs w:val="24"/>
          <w:rPrChange w:id="51" w:author="Nugroho Ponco Santoso" w:date="2021-11-30T11:15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y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7066C">
        <w:rPr>
          <w:rFonts w:ascii="Times New Roman" w:eastAsia="Times New Roman" w:hAnsi="Times New Roman" w:cs="Times New Roman"/>
          <w:strike/>
          <w:sz w:val="24"/>
          <w:szCs w:val="24"/>
          <w:rPrChange w:id="52" w:author="Nugroho Ponco Santoso" w:date="2021-11-30T11:15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ins w:id="53" w:author="Nugroho Ponco Santoso" w:date="2021-11-30T11:15:00Z">
        <w:r w:rsidR="0007066C">
          <w:rPr>
            <w:rFonts w:ascii="Times New Roman" w:eastAsia="Times New Roman" w:hAnsi="Times New Roman" w:cs="Times New Roman"/>
            <w:sz w:val="24"/>
            <w:szCs w:val="24"/>
          </w:rPr>
          <w:t>te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BB7B02" w14:textId="1943C5FA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7066C">
        <w:rPr>
          <w:rFonts w:ascii="Times New Roman" w:eastAsia="Times New Roman" w:hAnsi="Times New Roman" w:cs="Times New Roman"/>
          <w:strike/>
          <w:sz w:val="24"/>
          <w:szCs w:val="24"/>
          <w:rPrChange w:id="54" w:author="Nugroho Ponco Santoso" w:date="2021-11-30T11:16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yang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del w:id="55" w:author="Nugroho Ponco Santoso" w:date="2021-11-30T11:16:00Z">
        <w:r w:rsidRPr="00C50A1E" w:rsidDel="0007066C">
          <w:rPr>
            <w:rFonts w:ascii="Times New Roman" w:eastAsia="Times New Roman" w:hAnsi="Times New Roman" w:cs="Times New Roman"/>
            <w:sz w:val="24"/>
            <w:szCs w:val="24"/>
          </w:rPr>
          <w:delText xml:space="preserve">,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7066C">
        <w:rPr>
          <w:rFonts w:ascii="Times New Roman" w:eastAsia="Times New Roman" w:hAnsi="Times New Roman" w:cs="Times New Roman"/>
          <w:i/>
          <w:iCs/>
          <w:sz w:val="24"/>
          <w:szCs w:val="24"/>
          <w:rPrChange w:id="56" w:author="Nugroho Ponco Santoso" w:date="2021-11-30T11:16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eh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156AC93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3CB5A2B0" w14:textId="3438F2A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</w:t>
      </w:r>
      <w:ins w:id="57" w:author="Nugroho Ponco Santoso" w:date="2021-11-30T11:17:00Z">
        <w:r w:rsidR="0007066C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gore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F2F08C4" w14:textId="637AA599" w:rsidR="00927764" w:rsidRPr="00C50A1E" w:rsidRDefault="0007066C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ins w:id="58" w:author="Nugroho Ponco Santoso" w:date="2021-11-30T11:18:00Z">
        <w:r>
          <w:rPr>
            <w:rFonts w:ascii="Times New Roman" w:eastAsia="Times New Roman" w:hAnsi="Times New Roman" w:cs="Times New Roman"/>
            <w:sz w:val="24"/>
            <w:szCs w:val="24"/>
          </w:rPr>
          <w:t>“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tidak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07066C">
        <w:rPr>
          <w:rFonts w:ascii="Times New Roman" w:eastAsia="Times New Roman" w:hAnsi="Times New Roman" w:cs="Times New Roman"/>
          <w:i/>
          <w:iCs/>
          <w:sz w:val="24"/>
          <w:szCs w:val="24"/>
          <w:rPrChange w:id="59" w:author="Nugroho Ponco Santoso" w:date="2021-11-30T11:18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lho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tidak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ins w:id="60" w:author="Nugroho Ponco Santoso" w:date="2021-11-30T11:18:00Z">
        <w:r>
          <w:rPr>
            <w:rFonts w:ascii="Times New Roman" w:eastAsia="Times New Roman" w:hAnsi="Times New Roman" w:cs="Times New Roman"/>
            <w:sz w:val="24"/>
            <w:szCs w:val="24"/>
          </w:rPr>
          <w:t>”.</w:t>
        </w:r>
      </w:ins>
      <w:del w:id="61" w:author="Nugroho Ponco Santoso" w:date="2021-11-30T11:18:00Z">
        <w:r w:rsidR="00927764" w:rsidRPr="00C50A1E" w:rsidDel="0007066C">
          <w:rPr>
            <w:rFonts w:ascii="Times New Roman" w:eastAsia="Times New Roman" w:hAnsi="Times New Roman" w:cs="Times New Roman"/>
            <w:sz w:val="24"/>
            <w:szCs w:val="24"/>
          </w:rPr>
          <w:delText>~</w:delText>
        </w:r>
      </w:del>
    </w:p>
    <w:p w14:paraId="6A6FFDF9" w14:textId="72866994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del w:id="62" w:author="Nugroho Ponco Santoso" w:date="2021-11-30T11:18:00Z">
        <w:r w:rsidRPr="00C50A1E" w:rsidDel="0007066C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>..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63" w:author="Nugroho Ponco Santoso" w:date="2021-11-30T11:19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se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del w:id="64" w:author="Nugroho Ponco Santoso" w:date="2021-11-30T11:19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 xml:space="preserve"> saj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65" w:author="Nugroho Ponco Santoso" w:date="2021-11-30T11:19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>Ya, ini soal</w:delText>
        </w:r>
      </w:del>
      <w:ins w:id="66" w:author="Nugroho Ponco Santoso" w:date="2021-11-30T11:19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>Artiny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67" w:author="Nugroho Ponco Santoso" w:date="2021-11-30T11:19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k</w:t>
        </w:r>
      </w:ins>
      <w:ins w:id="68" w:author="Nugroho Ponco Santoso" w:date="2021-11-30T11:20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e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del w:id="69" w:author="Nugroho Ponco Santoso" w:date="2021-11-30T11:20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 xml:space="preserve">jadi </w:delText>
        </w:r>
      </w:del>
      <w:ins w:id="70" w:author="Nugroho Ponco Santoso" w:date="2021-11-30T11:19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tidak </w:t>
        </w:r>
      </w:ins>
      <w:del w:id="71" w:author="Nugroho Ponco Santoso" w:date="2021-11-30T11:19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 xml:space="preserve">tak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40044D">
        <w:rPr>
          <w:rFonts w:ascii="Times New Roman" w:eastAsia="Times New Roman" w:hAnsi="Times New Roman" w:cs="Times New Roman"/>
          <w:i/>
          <w:iCs/>
          <w:sz w:val="24"/>
          <w:szCs w:val="24"/>
          <w:rPrChange w:id="72" w:author="Nugroho Ponco Santoso" w:date="2021-11-30T11:1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6F313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5BF08AD" w14:textId="5E42AAAE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73" w:author="Nugroho Ponco Santoso" w:date="2021-11-30T11:20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jika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</w:t>
      </w:r>
      <w:r w:rsidRPr="0040044D">
        <w:rPr>
          <w:rFonts w:ascii="Times New Roman" w:eastAsia="Times New Roman" w:hAnsi="Times New Roman" w:cs="Times New Roman"/>
          <w:strike/>
          <w:sz w:val="24"/>
          <w:szCs w:val="24"/>
          <w:rPrChange w:id="74" w:author="Nugroho Ponco Santoso" w:date="2021-11-30T11:21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Akan </w:t>
      </w:r>
      <w:proofErr w:type="spellStart"/>
      <w:r w:rsidRPr="0040044D">
        <w:rPr>
          <w:rFonts w:ascii="Times New Roman" w:eastAsia="Times New Roman" w:hAnsi="Times New Roman" w:cs="Times New Roman"/>
          <w:strike/>
          <w:sz w:val="24"/>
          <w:szCs w:val="24"/>
          <w:rPrChange w:id="75" w:author="Nugroho Ponco Santoso" w:date="2021-11-30T11:21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CBCD9EC" w14:textId="475E4C0D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idak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ins w:id="76" w:author="Nugroho Ponco Santoso" w:date="2021-11-30T11:21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Namun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</w:ins>
      <w:del w:id="77" w:author="Nugroho Ponco Santoso" w:date="2021-11-30T11:21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>Y</w:delText>
        </w:r>
      </w:del>
      <w:ins w:id="78" w:author="Nugroho Ponco Santoso" w:date="2021-11-30T11:21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y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tidak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ins w:id="79" w:author="Nugroho Ponco Santoso" w:date="2021-11-30T11:21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Seringkali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>berpikir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80" w:author="Nugroho Ponco Santoso" w:date="2021-11-30T11:21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>Y</w:delText>
        </w:r>
      </w:del>
      <w:ins w:id="81" w:author="Nugroho Ponco Santoso" w:date="2021-11-30T11:21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y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ins w:id="82" w:author="Nugroho Ponco Santoso" w:date="2021-11-30T11:21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83" w:author="Nugroho Ponco Santoso" w:date="2021-11-30T11:21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>?</w:delText>
        </w:r>
      </w:del>
    </w:p>
    <w:p w14:paraId="3400FCFD" w14:textId="22BD9CB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84" w:author="Nugroho Ponco Santoso" w:date="2021-11-30T11:22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 xml:space="preserve">Atau </w:delText>
        </w:r>
      </w:del>
      <w:ins w:id="85" w:author="Nugroho Ponco Santoso" w:date="2021-11-30T11:22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=</w:t>
        </w:r>
      </w:ins>
      <w:del w:id="86" w:author="Nugroho Ponco Santoso" w:date="2021-11-30T11:22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>j</w:delText>
        </w:r>
      </w:del>
      <w:ins w:id="87" w:author="Nugroho Ponco Santoso" w:date="2021-11-30T11:22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J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ik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88" w:author="Nugroho Ponco Santoso" w:date="2021-11-30T11:22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“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ins w:id="89" w:author="Nugroho Ponco Santoso" w:date="2021-11-30T11:22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”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k</w:t>
      </w:r>
      <w:del w:id="90" w:author="Nugroho Ponco Santoso" w:date="2021-11-30T11:22:00Z">
        <w:r w:rsidRPr="00C50A1E" w:rsidDel="0040044D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>h</w:delText>
        </w:r>
      </w:del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n.</w:t>
      </w:r>
      <w:proofErr w:type="spellEnd"/>
    </w:p>
    <w:p w14:paraId="24F64FFA" w14:textId="09836661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1" w:author="Nugroho Ponco Santoso" w:date="2021-11-30T11:23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>penyebab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92" w:author="Nugroho Ponco Santoso" w:date="2021-11-30T11:23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 xml:space="preserve">bi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</w:t>
      </w:r>
      <w:del w:id="93" w:author="Nugroho Ponco Santoso" w:date="2021-11-30T11:23:00Z">
        <w:r w:rsidRPr="00C50A1E" w:rsidDel="0040044D">
          <w:rPr>
            <w:rFonts w:ascii="Times New Roman" w:eastAsia="Times New Roman" w:hAnsi="Times New Roman" w:cs="Times New Roman"/>
            <w:sz w:val="24"/>
            <w:szCs w:val="24"/>
          </w:rPr>
          <w:delText>yang lebih suka naiknya</w:delText>
        </w:r>
      </w:del>
      <w:ins w:id="94" w:author="Nugroho Ponco Santoso" w:date="2021-11-30T11:23:00Z"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>lebih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>cepat</w:t>
        </w:r>
        <w:proofErr w:type="spellEnd"/>
        <w:r w:rsidR="0040044D">
          <w:rPr>
            <w:rFonts w:ascii="Times New Roman" w:eastAsia="Times New Roman" w:hAnsi="Times New Roman" w:cs="Times New Roman"/>
            <w:sz w:val="24"/>
            <w:szCs w:val="24"/>
          </w:rPr>
          <w:t xml:space="preserve"> naik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tidak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D03183">
        <w:rPr>
          <w:rFonts w:ascii="Times New Roman" w:eastAsia="Times New Roman" w:hAnsi="Times New Roman" w:cs="Times New Roman"/>
          <w:i/>
          <w:iCs/>
          <w:sz w:val="24"/>
          <w:szCs w:val="24"/>
          <w:rPrChange w:id="95" w:author="Nugroho Ponco Santoso" w:date="2021-11-30T11:2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chat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866EA09" w14:textId="1C50945A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03183">
        <w:rPr>
          <w:rFonts w:ascii="Times New Roman" w:eastAsia="Times New Roman" w:hAnsi="Times New Roman" w:cs="Times New Roman"/>
          <w:i/>
          <w:iCs/>
          <w:sz w:val="24"/>
          <w:szCs w:val="24"/>
          <w:rPrChange w:id="96" w:author="Nugroho Ponco Santoso" w:date="2021-11-30T11:2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ins w:id="97" w:author="Nugroho Ponco Santoso" w:date="2021-11-30T11:24:00Z">
        <w:r w:rsidR="00D03183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D03183">
          <w:rPr>
            <w:rFonts w:ascii="Times New Roman" w:eastAsia="Times New Roman" w:hAnsi="Times New Roman" w:cs="Times New Roman"/>
            <w:sz w:val="24"/>
            <w:szCs w:val="24"/>
          </w:rPr>
          <w:t>ada</w:t>
        </w:r>
        <w:proofErr w:type="spellEnd"/>
        <w:r w:rsidR="00D03183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98" w:author="Nugroho Ponco Santoso" w:date="2021-11-30T11:24:00Z">
        <w:r w:rsidRPr="00C50A1E" w:rsidDel="00D03183">
          <w:rPr>
            <w:rFonts w:ascii="Times New Roman" w:eastAsia="Times New Roman" w:hAnsi="Times New Roman" w:cs="Times New Roman"/>
            <w:sz w:val="24"/>
            <w:szCs w:val="24"/>
          </w:rPr>
          <w:delText xml:space="preserve">,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3F2D284C" w14:textId="542193A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tidak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ins w:id="99" w:author="Nugroho Ponco Santoso" w:date="2021-11-30T11:26:00Z">
        <w:r w:rsidR="00D03183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26FBAF5" w14:textId="4B9CDFB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00" w:author="Nugroho Ponco Santoso" w:date="2021-11-30T11:27:00Z">
        <w:r w:rsidRPr="00C50A1E" w:rsidDel="00D03183">
          <w:rPr>
            <w:rFonts w:ascii="Times New Roman" w:eastAsia="Times New Roman" w:hAnsi="Times New Roman" w:cs="Times New Roman"/>
            <w:sz w:val="24"/>
            <w:szCs w:val="24"/>
          </w:rPr>
          <w:delText>HAHA</w:delText>
        </w:r>
      </w:del>
      <w:proofErr w:type="spellStart"/>
      <w:ins w:id="101" w:author="Nugroho Ponco Santoso" w:date="2021-11-30T11:27:00Z">
        <w:r w:rsidR="00D03183">
          <w:rPr>
            <w:rFonts w:ascii="Times New Roman" w:eastAsia="Times New Roman" w:hAnsi="Times New Roman" w:cs="Times New Roman"/>
            <w:sz w:val="24"/>
            <w:szCs w:val="24"/>
          </w:rPr>
          <w:t>hah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5364308E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45A79279" w14:textId="77777777" w:rsidR="00927764" w:rsidRPr="00C50A1E" w:rsidRDefault="00927764" w:rsidP="00927764"/>
    <w:p w14:paraId="48AB1275" w14:textId="77777777" w:rsidR="00927764" w:rsidRPr="005A045A" w:rsidRDefault="00927764" w:rsidP="00927764">
      <w:pPr>
        <w:rPr>
          <w:i/>
        </w:rPr>
      </w:pPr>
    </w:p>
    <w:p w14:paraId="65EFFEEC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43139D91" w14:textId="77777777"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25C8C" w14:textId="77777777" w:rsidR="00C260E7" w:rsidRDefault="00C260E7">
      <w:r>
        <w:separator/>
      </w:r>
    </w:p>
  </w:endnote>
  <w:endnote w:type="continuationSeparator" w:id="0">
    <w:p w14:paraId="091CF007" w14:textId="77777777" w:rsidR="00C260E7" w:rsidRDefault="00C26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C1512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20112DE8" w14:textId="77777777" w:rsidR="00941E77" w:rsidRDefault="00C260E7">
    <w:pPr>
      <w:pStyle w:val="Footer"/>
    </w:pPr>
  </w:p>
  <w:p w14:paraId="4E1AD301" w14:textId="77777777" w:rsidR="00941E77" w:rsidRDefault="00C260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156BF" w14:textId="77777777" w:rsidR="00C260E7" w:rsidRDefault="00C260E7">
      <w:r>
        <w:separator/>
      </w:r>
    </w:p>
  </w:footnote>
  <w:footnote w:type="continuationSeparator" w:id="0">
    <w:p w14:paraId="26C2412A" w14:textId="77777777" w:rsidR="00C260E7" w:rsidRDefault="00C26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0204BF4"/>
    <w:multiLevelType w:val="hybridMultilevel"/>
    <w:tmpl w:val="5C6E8022"/>
    <w:lvl w:ilvl="0" w:tplc="FFD88E1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ugroho Ponco Santoso">
    <w15:presenceInfo w15:providerId="AD" w15:userId="S::Nugrohoponcosantoso@Virtualeducationacademy.or.id::33bdc7d7-fc09-441d-b23b-5d8ef5ef3e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tDA1MTY1sgQiSyUdpeDU4uLM/DyQAsNaAKcKGlIsAAAA"/>
  </w:docVars>
  <w:rsids>
    <w:rsidRoot w:val="00927764"/>
    <w:rsid w:val="0007066C"/>
    <w:rsid w:val="000728F3"/>
    <w:rsid w:val="0012251A"/>
    <w:rsid w:val="002318A3"/>
    <w:rsid w:val="0040044D"/>
    <w:rsid w:val="0042167F"/>
    <w:rsid w:val="007060F5"/>
    <w:rsid w:val="00924DF5"/>
    <w:rsid w:val="00927764"/>
    <w:rsid w:val="00C20908"/>
    <w:rsid w:val="00C260E7"/>
    <w:rsid w:val="00D03183"/>
    <w:rsid w:val="00E1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2E819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Revision">
    <w:name w:val="Revision"/>
    <w:hidden/>
    <w:uiPriority w:val="99"/>
    <w:semiHidden/>
    <w:rsid w:val="00E138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ugroho Ponco Santoso</cp:lastModifiedBy>
  <cp:revision>5</cp:revision>
  <dcterms:created xsi:type="dcterms:W3CDTF">2020-08-26T21:16:00Z</dcterms:created>
  <dcterms:modified xsi:type="dcterms:W3CDTF">2021-11-30T04:28:00Z</dcterms:modified>
</cp:coreProperties>
</file>